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27A779" w14:textId="77777777" w:rsidR="00C636EE" w:rsidRPr="00C636EE" w:rsidRDefault="00C636EE">
      <w:pPr>
        <w:rPr>
          <w:b/>
          <w:bCs/>
          <w:lang w:val="en-US"/>
        </w:rPr>
      </w:pPr>
      <w:r w:rsidRPr="00C636EE">
        <w:rPr>
          <w:b/>
          <w:bCs/>
          <w:lang w:val="en-US"/>
        </w:rPr>
        <w:t>PROJECT TITLE</w:t>
      </w:r>
    </w:p>
    <w:p w14:paraId="3A5090FE" w14:textId="77777777" w:rsidR="00C636EE" w:rsidRDefault="00CC6195">
      <w:pPr>
        <w:rPr>
          <w:lang w:val="en-US"/>
        </w:rPr>
      </w:pPr>
      <w:r>
        <w:rPr>
          <w:lang w:val="en-US"/>
        </w:rPr>
        <w:t>Crime in Toronto by Neighborhood</w:t>
      </w:r>
    </w:p>
    <w:p w14:paraId="3FD7376A" w14:textId="77777777" w:rsidR="00C636EE" w:rsidRDefault="00C636EE">
      <w:pPr>
        <w:rPr>
          <w:lang w:val="en-US"/>
        </w:rPr>
      </w:pPr>
    </w:p>
    <w:p w14:paraId="3E75C0DD" w14:textId="77777777" w:rsidR="00C636EE" w:rsidRPr="00C636EE" w:rsidRDefault="00C636EE">
      <w:pPr>
        <w:rPr>
          <w:b/>
          <w:bCs/>
          <w:lang w:val="en-US"/>
        </w:rPr>
      </w:pPr>
      <w:r w:rsidRPr="00C636EE">
        <w:rPr>
          <w:b/>
          <w:bCs/>
          <w:lang w:val="en-US"/>
        </w:rPr>
        <w:t>TEAM MEMBERS</w:t>
      </w:r>
    </w:p>
    <w:p w14:paraId="4674B294" w14:textId="77777777" w:rsidR="00C636EE" w:rsidRDefault="00C636EE">
      <w:pPr>
        <w:rPr>
          <w:lang w:val="en-US"/>
        </w:rPr>
      </w:pPr>
      <w:proofErr w:type="spellStart"/>
      <w:r>
        <w:rPr>
          <w:lang w:val="en-US"/>
        </w:rPr>
        <w:t>Jaehong</w:t>
      </w:r>
      <w:proofErr w:type="spellEnd"/>
      <w:r>
        <w:rPr>
          <w:lang w:val="en-US"/>
        </w:rPr>
        <w:t xml:space="preserve"> Kwon</w:t>
      </w:r>
    </w:p>
    <w:p w14:paraId="05F3BEDF" w14:textId="77777777" w:rsidR="00C636EE" w:rsidRDefault="00C636EE">
      <w:pPr>
        <w:rPr>
          <w:lang w:val="en-US"/>
        </w:rPr>
      </w:pPr>
      <w:proofErr w:type="spellStart"/>
      <w:r>
        <w:rPr>
          <w:lang w:val="en-US"/>
        </w:rPr>
        <w:t>XiongFei</w:t>
      </w:r>
      <w:proofErr w:type="spellEnd"/>
      <w:r>
        <w:rPr>
          <w:lang w:val="en-US"/>
        </w:rPr>
        <w:t xml:space="preserve"> (Frank) Shi</w:t>
      </w:r>
    </w:p>
    <w:p w14:paraId="72EE2216" w14:textId="77777777" w:rsidR="00C636EE" w:rsidRDefault="00C636EE">
      <w:pPr>
        <w:rPr>
          <w:lang w:val="en-US"/>
        </w:rPr>
      </w:pPr>
      <w:r>
        <w:rPr>
          <w:lang w:val="en-US"/>
        </w:rPr>
        <w:t>Feng Wang</w:t>
      </w:r>
    </w:p>
    <w:p w14:paraId="349EA539" w14:textId="77777777" w:rsidR="00C636EE" w:rsidRDefault="00C636EE">
      <w:pPr>
        <w:rPr>
          <w:lang w:val="en-US"/>
        </w:rPr>
      </w:pPr>
      <w:r>
        <w:rPr>
          <w:lang w:val="en-US"/>
        </w:rPr>
        <w:t>Olive Sun</w:t>
      </w:r>
    </w:p>
    <w:p w14:paraId="45353FAB" w14:textId="77777777" w:rsidR="00C636EE" w:rsidRDefault="00C636EE">
      <w:pPr>
        <w:rPr>
          <w:lang w:val="en-US"/>
        </w:rPr>
      </w:pPr>
      <w:r>
        <w:rPr>
          <w:lang w:val="en-US"/>
        </w:rPr>
        <w:t>Neha Nayeem</w:t>
      </w:r>
    </w:p>
    <w:p w14:paraId="26D8534C" w14:textId="77777777" w:rsidR="00C636EE" w:rsidRDefault="00C636EE">
      <w:pPr>
        <w:rPr>
          <w:lang w:val="en-US"/>
        </w:rPr>
      </w:pPr>
    </w:p>
    <w:p w14:paraId="54004BB9" w14:textId="77777777" w:rsidR="00C636EE" w:rsidRDefault="00C636EE">
      <w:pPr>
        <w:rPr>
          <w:lang w:val="en-US"/>
        </w:rPr>
      </w:pPr>
    </w:p>
    <w:p w14:paraId="2A65CC21" w14:textId="77777777" w:rsidR="00C636EE" w:rsidRPr="00877E1F" w:rsidRDefault="00C636EE">
      <w:pPr>
        <w:rPr>
          <w:b/>
          <w:bCs/>
          <w:lang w:val="en-US"/>
        </w:rPr>
      </w:pPr>
      <w:r w:rsidRPr="00877E1F">
        <w:rPr>
          <w:b/>
          <w:bCs/>
          <w:lang w:val="en-US"/>
        </w:rPr>
        <w:t>PROJECT DESCRIPTION/OUTLINE</w:t>
      </w:r>
    </w:p>
    <w:p w14:paraId="1E54D240" w14:textId="2C68878B" w:rsidR="00C636EE" w:rsidRDefault="009208AE" w:rsidP="009208A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Analyzing crime data in Toronto to find out possible relationship between different demographics by neighborhood</w:t>
      </w:r>
    </w:p>
    <w:p w14:paraId="05EDFAD4" w14:textId="388B46A9" w:rsidR="009208AE" w:rsidRPr="009208AE" w:rsidRDefault="009208AE" w:rsidP="009208A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Analyzing multiple years data to discover </w:t>
      </w:r>
      <w:r w:rsidR="008F2F25">
        <w:rPr>
          <w:lang w:val="en-US"/>
        </w:rPr>
        <w:t xml:space="preserve">potential </w:t>
      </w:r>
      <w:r>
        <w:rPr>
          <w:lang w:val="en-US"/>
        </w:rPr>
        <w:t>trends</w:t>
      </w:r>
      <w:r w:rsidR="008F2F25">
        <w:rPr>
          <w:lang w:val="en-US"/>
        </w:rPr>
        <w:t xml:space="preserve"> between number of crimes vs the economy, seasonality, hour of the day, neighborhood, and premise type.</w:t>
      </w:r>
    </w:p>
    <w:p w14:paraId="3712A6EF" w14:textId="77777777" w:rsidR="00877E1F" w:rsidRDefault="00877E1F">
      <w:pPr>
        <w:rPr>
          <w:lang w:val="en-US"/>
        </w:rPr>
      </w:pPr>
    </w:p>
    <w:p w14:paraId="619AF5D0" w14:textId="77777777" w:rsidR="00C636EE" w:rsidRPr="00877E1F" w:rsidRDefault="00C636EE">
      <w:pPr>
        <w:rPr>
          <w:b/>
          <w:bCs/>
          <w:lang w:val="en-US"/>
        </w:rPr>
      </w:pPr>
      <w:r w:rsidRPr="00877E1F">
        <w:rPr>
          <w:b/>
          <w:bCs/>
          <w:lang w:val="en-US"/>
        </w:rPr>
        <w:t>RESEARCH QUESTIONS</w:t>
      </w:r>
    </w:p>
    <w:p w14:paraId="10D52859" w14:textId="77777777" w:rsidR="00C636EE" w:rsidRDefault="00C636EE">
      <w:pPr>
        <w:rPr>
          <w:lang w:val="en-US"/>
        </w:rPr>
      </w:pPr>
    </w:p>
    <w:p w14:paraId="5C799481" w14:textId="1BEA13C6" w:rsidR="00877E1F" w:rsidRDefault="00CE0ABA" w:rsidP="00877E1F">
      <w:pPr>
        <w:pStyle w:val="ListParagraph"/>
        <w:numPr>
          <w:ilvl w:val="0"/>
          <w:numId w:val="3"/>
        </w:numPr>
        <w:ind w:left="426" w:hanging="371"/>
        <w:rPr>
          <w:lang w:val="en-US"/>
        </w:rPr>
      </w:pPr>
      <w:r>
        <w:rPr>
          <w:lang w:val="en-US"/>
        </w:rPr>
        <w:tab/>
        <w:t xml:space="preserve">            a.</w:t>
      </w:r>
      <w:r w:rsidR="008F2F25">
        <w:rPr>
          <w:lang w:val="en-US"/>
        </w:rPr>
        <w:t xml:space="preserve"> </w:t>
      </w:r>
      <w:r w:rsidR="00C636EE" w:rsidRPr="00C636EE">
        <w:rPr>
          <w:lang w:val="en-US"/>
        </w:rPr>
        <w:t>What are the most common</w:t>
      </w:r>
      <w:r w:rsidR="00877E1F">
        <w:rPr>
          <w:lang w:val="en-US"/>
        </w:rPr>
        <w:t xml:space="preserve"> / least common </w:t>
      </w:r>
      <w:r w:rsidR="00C636EE" w:rsidRPr="00C636EE">
        <w:rPr>
          <w:lang w:val="en-US"/>
        </w:rPr>
        <w:t>crimes in Toronto?</w:t>
      </w:r>
    </w:p>
    <w:p w14:paraId="74231B99" w14:textId="75076F08" w:rsidR="00CE0ABA" w:rsidRPr="00CE0ABA" w:rsidRDefault="00CE0ABA" w:rsidP="00CE0ABA">
      <w:pPr>
        <w:ind w:left="1396"/>
        <w:rPr>
          <w:lang w:val="en-US"/>
        </w:rPr>
      </w:pPr>
      <w:r>
        <w:rPr>
          <w:lang w:val="en-US"/>
        </w:rPr>
        <w:t>b.</w:t>
      </w:r>
      <w:r w:rsidRPr="00CE0ABA">
        <w:t xml:space="preserve"> </w:t>
      </w:r>
      <w:r w:rsidRPr="00CE0ABA">
        <w:rPr>
          <w:lang w:val="en-US"/>
        </w:rPr>
        <w:t>What are the total number of crimes in 2014-2019 and are there any trends?</w:t>
      </w:r>
    </w:p>
    <w:p w14:paraId="3F42FF37" w14:textId="77777777" w:rsidR="00CC6195" w:rsidRPr="00877E1F" w:rsidRDefault="00CC6195" w:rsidP="00CC6195">
      <w:pPr>
        <w:pStyle w:val="ListParagraph"/>
        <w:ind w:left="426"/>
        <w:rPr>
          <w:lang w:val="en-US"/>
        </w:rPr>
      </w:pPr>
    </w:p>
    <w:p w14:paraId="375622CE" w14:textId="72A09987" w:rsidR="00CE0ABA" w:rsidRDefault="00CE0ABA" w:rsidP="00C636EE">
      <w:pPr>
        <w:pStyle w:val="ListParagraph"/>
        <w:numPr>
          <w:ilvl w:val="0"/>
          <w:numId w:val="3"/>
        </w:numPr>
        <w:ind w:left="426" w:hanging="371"/>
        <w:rPr>
          <w:lang w:val="en-US"/>
        </w:rPr>
      </w:pPr>
      <w:r w:rsidRPr="00CE0ABA">
        <w:rPr>
          <w:lang w:val="en-US"/>
        </w:rPr>
        <w:t>What time of the year the frequency of crime is highest?</w:t>
      </w:r>
    </w:p>
    <w:p w14:paraId="162ED38C" w14:textId="52D2323E" w:rsidR="00CE0ABA" w:rsidRDefault="008F2F25" w:rsidP="00CE0AB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elationship</w:t>
      </w:r>
      <w:r w:rsidR="00CE0ABA" w:rsidRPr="00CE0ABA">
        <w:rPr>
          <w:lang w:val="en-US"/>
        </w:rPr>
        <w:t xml:space="preserve"> </w:t>
      </w:r>
      <w:r>
        <w:rPr>
          <w:lang w:val="en-US"/>
        </w:rPr>
        <w:t>between</w:t>
      </w:r>
      <w:r w:rsidR="00CE0ABA" w:rsidRPr="00CE0ABA">
        <w:rPr>
          <w:lang w:val="en-US"/>
        </w:rPr>
        <w:t xml:space="preserve"> crime </w:t>
      </w:r>
      <w:r>
        <w:rPr>
          <w:lang w:val="en-US"/>
        </w:rPr>
        <w:t>and</w:t>
      </w:r>
      <w:r w:rsidR="00CE0ABA" w:rsidRPr="00CE0ABA">
        <w:rPr>
          <w:lang w:val="en-US"/>
        </w:rPr>
        <w:t xml:space="preserve"> different seasons</w:t>
      </w:r>
    </w:p>
    <w:p w14:paraId="49A75A95" w14:textId="46C6002E" w:rsidR="00CE0ABA" w:rsidRDefault="008F2F25" w:rsidP="00CE0AB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elationship</w:t>
      </w:r>
      <w:r w:rsidRPr="00CE0ABA">
        <w:rPr>
          <w:lang w:val="en-US"/>
        </w:rPr>
        <w:t xml:space="preserve"> </w:t>
      </w:r>
      <w:r>
        <w:rPr>
          <w:lang w:val="en-US"/>
        </w:rPr>
        <w:t>between</w:t>
      </w:r>
      <w:r w:rsidR="00CE0ABA" w:rsidRPr="00CE0ABA">
        <w:rPr>
          <w:lang w:val="en-US"/>
        </w:rPr>
        <w:t xml:space="preserve"> crime </w:t>
      </w:r>
      <w:r>
        <w:rPr>
          <w:lang w:val="en-US"/>
        </w:rPr>
        <w:t>and</w:t>
      </w:r>
      <w:r w:rsidR="00CE0ABA" w:rsidRPr="00CE0ABA">
        <w:rPr>
          <w:lang w:val="en-US"/>
        </w:rPr>
        <w:t xml:space="preserve"> time of the day</w:t>
      </w:r>
    </w:p>
    <w:p w14:paraId="74999A6B" w14:textId="77777777" w:rsidR="00CE0ABA" w:rsidRDefault="00CE0ABA" w:rsidP="00CE0ABA">
      <w:pPr>
        <w:pStyle w:val="ListParagraph"/>
        <w:ind w:left="1756"/>
        <w:rPr>
          <w:lang w:val="en-US"/>
        </w:rPr>
      </w:pPr>
    </w:p>
    <w:p w14:paraId="611383C4" w14:textId="77777777" w:rsidR="00CE0ABA" w:rsidRDefault="00CE0ABA" w:rsidP="00C636EE">
      <w:pPr>
        <w:pStyle w:val="ListParagraph"/>
        <w:numPr>
          <w:ilvl w:val="0"/>
          <w:numId w:val="3"/>
        </w:numPr>
        <w:ind w:left="426" w:hanging="371"/>
        <w:rPr>
          <w:lang w:val="en-US"/>
        </w:rPr>
      </w:pPr>
      <w:r>
        <w:rPr>
          <w:lang w:val="en-US"/>
        </w:rPr>
        <w:t>Crime by neighborhoods</w:t>
      </w:r>
    </w:p>
    <w:p w14:paraId="0845BF78" w14:textId="045F8F92" w:rsidR="00C636EE" w:rsidRDefault="00C636EE" w:rsidP="00CE0ABA">
      <w:pPr>
        <w:pStyle w:val="ListParagraph"/>
        <w:numPr>
          <w:ilvl w:val="1"/>
          <w:numId w:val="3"/>
        </w:numPr>
        <w:rPr>
          <w:lang w:val="en-US"/>
        </w:rPr>
      </w:pPr>
      <w:r w:rsidRPr="00C636EE">
        <w:rPr>
          <w:lang w:val="en-US"/>
        </w:rPr>
        <w:t xml:space="preserve">Which neighborhoods experience the highest </w:t>
      </w:r>
      <w:r>
        <w:rPr>
          <w:lang w:val="en-US"/>
        </w:rPr>
        <w:t xml:space="preserve">and lowest </w:t>
      </w:r>
      <w:r w:rsidRPr="00C636EE">
        <w:rPr>
          <w:lang w:val="en-US"/>
        </w:rPr>
        <w:t xml:space="preserve">crime rates in Toronto? </w:t>
      </w:r>
    </w:p>
    <w:p w14:paraId="76CF13F1" w14:textId="44B2EB17" w:rsidR="00DD37BA" w:rsidRDefault="00DD37BA" w:rsidP="00DD37B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How close were police stations to where the crime occurred?</w:t>
      </w:r>
    </w:p>
    <w:p w14:paraId="1EF1B8FC" w14:textId="0FB448E4" w:rsidR="00CE0ABA" w:rsidRDefault="00CE0ABA" w:rsidP="00DD37BA">
      <w:pPr>
        <w:pStyle w:val="ListParagraph"/>
        <w:numPr>
          <w:ilvl w:val="1"/>
          <w:numId w:val="3"/>
        </w:numPr>
        <w:rPr>
          <w:lang w:val="en-US"/>
        </w:rPr>
      </w:pPr>
      <w:r w:rsidRPr="00CE0ABA">
        <w:rPr>
          <w:lang w:val="en-US"/>
        </w:rPr>
        <w:t>Where in Toronto are Auto Theft, Break and Enter and Robbery likely to occur?</w:t>
      </w:r>
    </w:p>
    <w:p w14:paraId="013CEAFB" w14:textId="77777777" w:rsidR="00CC6195" w:rsidRDefault="00CC6195" w:rsidP="00CC6195">
      <w:pPr>
        <w:pStyle w:val="ListParagraph"/>
        <w:ind w:left="1440"/>
        <w:rPr>
          <w:lang w:val="en-US"/>
        </w:rPr>
      </w:pPr>
    </w:p>
    <w:p w14:paraId="190F5E5A" w14:textId="77777777" w:rsidR="00A75552" w:rsidRDefault="00A75552" w:rsidP="00A75552">
      <w:pPr>
        <w:pStyle w:val="ListParagraph"/>
        <w:numPr>
          <w:ilvl w:val="0"/>
          <w:numId w:val="3"/>
        </w:numPr>
        <w:ind w:left="426" w:hanging="371"/>
        <w:rPr>
          <w:lang w:val="en-US"/>
        </w:rPr>
      </w:pPr>
      <w:r w:rsidRPr="00C636EE">
        <w:rPr>
          <w:lang w:val="en-US"/>
        </w:rPr>
        <w:t xml:space="preserve">In </w:t>
      </w:r>
      <w:r>
        <w:rPr>
          <w:lang w:val="en-US"/>
        </w:rPr>
        <w:t>what kinds of properties do the following crimes</w:t>
      </w:r>
      <w:r w:rsidRPr="00C636EE">
        <w:rPr>
          <w:lang w:val="en-US"/>
        </w:rPr>
        <w:t xml:space="preserve"> occur</w:t>
      </w:r>
      <w:r>
        <w:rPr>
          <w:lang w:val="en-US"/>
        </w:rPr>
        <w:t xml:space="preserve">? (house, commercial, apartment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)</w:t>
      </w:r>
    </w:p>
    <w:p w14:paraId="7EE2CB02" w14:textId="294D55F4" w:rsidR="00A75552" w:rsidRPr="00CE0ABA" w:rsidRDefault="00A75552" w:rsidP="00CE0AB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reak-and-enter</w:t>
      </w:r>
    </w:p>
    <w:p w14:paraId="5D92FCCB" w14:textId="16E73454" w:rsidR="00A75552" w:rsidRDefault="00A75552" w:rsidP="00A75552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obbery</w:t>
      </w:r>
    </w:p>
    <w:p w14:paraId="3ECF4751" w14:textId="24215C2D" w:rsidR="00CE0ABA" w:rsidRDefault="00CE0ABA" w:rsidP="00A75552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Ass</w:t>
      </w:r>
      <w:r w:rsidR="008F2F25">
        <w:rPr>
          <w:lang w:val="en-US"/>
        </w:rPr>
        <w:t>au</w:t>
      </w:r>
      <w:r>
        <w:rPr>
          <w:lang w:val="en-US"/>
        </w:rPr>
        <w:t>lt</w:t>
      </w:r>
    </w:p>
    <w:p w14:paraId="6AF8D554" w14:textId="77777777" w:rsidR="00CC6195" w:rsidRPr="00A75552" w:rsidRDefault="00CC6195" w:rsidP="00CC6195">
      <w:pPr>
        <w:pStyle w:val="ListParagraph"/>
        <w:ind w:left="1440"/>
        <w:rPr>
          <w:lang w:val="en-US"/>
        </w:rPr>
      </w:pPr>
    </w:p>
    <w:p w14:paraId="6AF4D49B" w14:textId="77777777" w:rsidR="00CC6195" w:rsidRDefault="00CC6195" w:rsidP="00CC6195">
      <w:pPr>
        <w:pStyle w:val="ListParagraph"/>
        <w:ind w:left="1440"/>
        <w:rPr>
          <w:lang w:val="en-US"/>
        </w:rPr>
      </w:pPr>
    </w:p>
    <w:p w14:paraId="4D8D3631" w14:textId="77777777" w:rsidR="00127E33" w:rsidRDefault="00C636EE" w:rsidP="00127E33">
      <w:pPr>
        <w:pStyle w:val="ListParagraph"/>
        <w:numPr>
          <w:ilvl w:val="0"/>
          <w:numId w:val="3"/>
        </w:numPr>
        <w:ind w:left="426" w:hanging="371"/>
        <w:rPr>
          <w:lang w:val="en-US"/>
        </w:rPr>
      </w:pPr>
      <w:r>
        <w:rPr>
          <w:lang w:val="en-US"/>
        </w:rPr>
        <w:t>Is crime d</w:t>
      </w:r>
      <w:r w:rsidR="00877E1F">
        <w:rPr>
          <w:lang w:val="en-US"/>
        </w:rPr>
        <w:t>ecreasing</w:t>
      </w:r>
      <w:r>
        <w:rPr>
          <w:lang w:val="en-US"/>
        </w:rPr>
        <w:t>/increasing over the years?</w:t>
      </w:r>
    </w:p>
    <w:p w14:paraId="3D64E79E" w14:textId="53ABD6C9" w:rsidR="00CC6195" w:rsidRDefault="008F2F25" w:rsidP="00CC6195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elationship</w:t>
      </w:r>
      <w:r w:rsidR="00CC6195">
        <w:rPr>
          <w:lang w:val="en-US"/>
        </w:rPr>
        <w:t xml:space="preserve"> </w:t>
      </w:r>
      <w:r>
        <w:rPr>
          <w:lang w:val="en-US"/>
        </w:rPr>
        <w:t>between</w:t>
      </w:r>
      <w:r w:rsidR="00CC6195">
        <w:rPr>
          <w:lang w:val="en-US"/>
        </w:rPr>
        <w:t xml:space="preserve"> crime </w:t>
      </w:r>
      <w:r>
        <w:rPr>
          <w:lang w:val="en-US"/>
        </w:rPr>
        <w:t>and</w:t>
      </w:r>
      <w:r w:rsidR="00CC6195">
        <w:rPr>
          <w:lang w:val="en-US"/>
        </w:rPr>
        <w:t xml:space="preserve"> current economy</w:t>
      </w:r>
    </w:p>
    <w:p w14:paraId="63166EDD" w14:textId="77777777" w:rsidR="00CC6195" w:rsidRPr="00CC6195" w:rsidRDefault="00CC6195" w:rsidP="00CC6195">
      <w:pPr>
        <w:rPr>
          <w:lang w:val="en-US"/>
        </w:rPr>
      </w:pPr>
    </w:p>
    <w:p w14:paraId="3EEDAAB0" w14:textId="77777777" w:rsidR="00DD37BA" w:rsidRPr="00C636EE" w:rsidRDefault="00DD37BA" w:rsidP="00DD37BA">
      <w:pPr>
        <w:pStyle w:val="ListParagraph"/>
        <w:ind w:left="426"/>
        <w:rPr>
          <w:lang w:val="en-US"/>
        </w:rPr>
      </w:pPr>
    </w:p>
    <w:p w14:paraId="3EBA05AB" w14:textId="77777777" w:rsidR="00C636EE" w:rsidRDefault="00C636EE">
      <w:pPr>
        <w:rPr>
          <w:lang w:val="en-US"/>
        </w:rPr>
      </w:pPr>
    </w:p>
    <w:p w14:paraId="017841E6" w14:textId="403DF775" w:rsidR="00C636EE" w:rsidRPr="00877E1F" w:rsidRDefault="008F2F25" w:rsidP="008F2F25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POSSIBLE RESOURCES OF </w:t>
      </w:r>
      <w:r w:rsidR="00C636EE" w:rsidRPr="00877E1F">
        <w:rPr>
          <w:b/>
          <w:bCs/>
          <w:lang w:val="en-US"/>
        </w:rPr>
        <w:t>DATASETS</w:t>
      </w:r>
    </w:p>
    <w:p w14:paraId="7D84C0AF" w14:textId="77777777" w:rsidR="00C636EE" w:rsidRDefault="00C636EE">
      <w:pPr>
        <w:rPr>
          <w:lang w:val="en-US"/>
        </w:rPr>
      </w:pPr>
    </w:p>
    <w:p w14:paraId="68E0F940" w14:textId="77777777" w:rsidR="00877E1F" w:rsidRPr="00A75552" w:rsidRDefault="00877E1F" w:rsidP="00A75552">
      <w:pPr>
        <w:pStyle w:val="ListParagraph"/>
        <w:numPr>
          <w:ilvl w:val="0"/>
          <w:numId w:val="6"/>
        </w:numPr>
        <w:ind w:left="567" w:hanging="513"/>
        <w:rPr>
          <w:rFonts w:ascii="Times New Roman" w:eastAsia="Times New Roman" w:hAnsi="Times New Roman" w:cs="Times New Roman"/>
        </w:rPr>
      </w:pPr>
      <w:r w:rsidRPr="00A75552">
        <w:rPr>
          <w:lang w:val="en-US"/>
        </w:rPr>
        <w:t xml:space="preserve">Toronto Police Open Data: </w:t>
      </w:r>
      <w:hyperlink r:id="rId7" w:history="1">
        <w:r w:rsidRPr="00A75552">
          <w:rPr>
            <w:rFonts w:ascii="Times New Roman" w:eastAsia="Times New Roman" w:hAnsi="Times New Roman" w:cs="Times New Roman"/>
            <w:color w:val="0000FF"/>
            <w:u w:val="single"/>
          </w:rPr>
          <w:t>https://data.torontopolice.on.ca/pages/open-data</w:t>
        </w:r>
      </w:hyperlink>
    </w:p>
    <w:p w14:paraId="19C70569" w14:textId="77777777" w:rsidR="00A75552" w:rsidRPr="00A75552" w:rsidRDefault="00A75552" w:rsidP="00A75552">
      <w:pPr>
        <w:pStyle w:val="ListParagraph"/>
        <w:numPr>
          <w:ilvl w:val="1"/>
          <w:numId w:val="6"/>
        </w:numPr>
        <w:rPr>
          <w:rFonts w:ascii="Times New Roman" w:eastAsia="Times New Roman" w:hAnsi="Times New Roman" w:cs="Times New Roman"/>
        </w:rPr>
      </w:pPr>
      <w:r w:rsidRPr="00A75552">
        <w:rPr>
          <w:rFonts w:ascii="Times New Roman" w:eastAsia="Times New Roman" w:hAnsi="Times New Roman" w:cs="Times New Roman"/>
        </w:rPr>
        <w:t>Reported Crime data</w:t>
      </w:r>
    </w:p>
    <w:p w14:paraId="03275BF9" w14:textId="77777777" w:rsidR="00127E33" w:rsidRPr="00A75552" w:rsidRDefault="00127E33" w:rsidP="00A75552">
      <w:pPr>
        <w:pStyle w:val="ListParagraph"/>
        <w:numPr>
          <w:ilvl w:val="0"/>
          <w:numId w:val="6"/>
        </w:numPr>
        <w:ind w:left="567" w:hanging="513"/>
        <w:rPr>
          <w:rFonts w:ascii="Times New Roman" w:eastAsia="Times New Roman" w:hAnsi="Times New Roman" w:cs="Times New Roman"/>
        </w:rPr>
      </w:pPr>
      <w:proofErr w:type="spellStart"/>
      <w:r>
        <w:t>OpenWeatherMap</w:t>
      </w:r>
      <w:proofErr w:type="spellEnd"/>
      <w:r>
        <w:t xml:space="preserve"> API: </w:t>
      </w:r>
      <w:hyperlink r:id="rId8" w:history="1">
        <w:r w:rsidRPr="00A75552">
          <w:rPr>
            <w:rFonts w:ascii="Times New Roman" w:eastAsia="Times New Roman" w:hAnsi="Times New Roman" w:cs="Times New Roman"/>
            <w:color w:val="0000FF"/>
            <w:u w:val="single"/>
          </w:rPr>
          <w:t>https://openweathermap.org/</w:t>
        </w:r>
      </w:hyperlink>
    </w:p>
    <w:p w14:paraId="1800163B" w14:textId="3F52232C" w:rsidR="00A75552" w:rsidRPr="00B635A8" w:rsidRDefault="00A75552" w:rsidP="00A75552">
      <w:pPr>
        <w:pStyle w:val="ListParagraph"/>
        <w:numPr>
          <w:ilvl w:val="0"/>
          <w:numId w:val="6"/>
        </w:numPr>
        <w:ind w:left="567" w:hanging="513"/>
        <w:rPr>
          <w:rFonts w:ascii="Times New Roman" w:eastAsia="Times New Roman" w:hAnsi="Times New Roman" w:cs="Times New Roman"/>
          <w:sz w:val="22"/>
          <w:szCs w:val="22"/>
        </w:rPr>
      </w:pPr>
      <w:r w:rsidRPr="00B635A8">
        <w:rPr>
          <w:rFonts w:ascii="Times New Roman" w:eastAsia="Times New Roman" w:hAnsi="Times New Roman" w:cs="Times New Roman"/>
        </w:rPr>
        <w:t>Statistics Canada:</w:t>
      </w:r>
      <w:r w:rsidRPr="00B635A8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hyperlink r:id="rId9" w:history="1">
        <w:r w:rsidR="00B635A8" w:rsidRPr="00B635A8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www12.statcan.gc.ca/census-recensement/2016/dp-pd/prof/details/page.cfm?Lang=E&amp;Geo1=CMACA&amp;Code1=535&amp;Geo2=PR&amp;Code2=35&amp;Data=Count&amp;SearchText=Caledon%20East&amp;SearchType=Begins&amp;SearchPR=01&amp;B1=All</w:t>
        </w:r>
      </w:hyperlink>
    </w:p>
    <w:p w14:paraId="5661A6CF" w14:textId="77777777" w:rsidR="00FF13F7" w:rsidRDefault="002A346F" w:rsidP="00FF13F7">
      <w:pPr>
        <w:pStyle w:val="ListParagraph"/>
        <w:numPr>
          <w:ilvl w:val="0"/>
          <w:numId w:val="6"/>
        </w:numPr>
        <w:ind w:left="567" w:hanging="513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pen Toronto Data: </w:t>
      </w:r>
      <w:hyperlink r:id="rId10" w:history="1">
        <w:r w:rsidR="00CC6195" w:rsidRPr="00510705">
          <w:rPr>
            <w:rStyle w:val="Hyperlink"/>
            <w:rFonts w:ascii="Times New Roman" w:eastAsia="Times New Roman" w:hAnsi="Times New Roman" w:cs="Times New Roman"/>
          </w:rPr>
          <w:t>https://open.toronto.ca/</w:t>
        </w:r>
      </w:hyperlink>
    </w:p>
    <w:p w14:paraId="7B4927B7" w14:textId="5324FC65" w:rsidR="00FF13F7" w:rsidRPr="00B91E3E" w:rsidRDefault="00FF13F7" w:rsidP="00FF13F7">
      <w:pPr>
        <w:pStyle w:val="ListParagraph"/>
        <w:numPr>
          <w:ilvl w:val="0"/>
          <w:numId w:val="6"/>
        </w:numPr>
        <w:ind w:left="567" w:hanging="513"/>
        <w:rPr>
          <w:rFonts w:ascii="Times New Roman" w:eastAsia="Times New Roman" w:hAnsi="Times New Roman" w:cs="Times New Roman"/>
        </w:rPr>
      </w:pPr>
      <w:r w:rsidRPr="00FF13F7">
        <w:rPr>
          <w:rFonts w:ascii="Times New Roman" w:eastAsia="Times New Roman" w:hAnsi="Times New Roman" w:cs="Times New Roman"/>
        </w:rPr>
        <w:t xml:space="preserve">Open Canada: </w:t>
      </w:r>
      <w:hyperlink r:id="rId11" w:history="1">
        <w:r w:rsidRPr="00FF13F7">
          <w:rPr>
            <w:rFonts w:ascii="Times New Roman" w:eastAsia="Times New Roman" w:hAnsi="Times New Roman" w:cs="Times New Roman"/>
            <w:color w:val="0000FF"/>
            <w:u w:val="single"/>
          </w:rPr>
          <w:t>https://open.canada.ca/data/</w:t>
        </w:r>
      </w:hyperlink>
    </w:p>
    <w:p w14:paraId="4CF3A0BB" w14:textId="4D5A5D4E" w:rsidR="00B91E3E" w:rsidRPr="00B91E3E" w:rsidRDefault="00B91E3E" w:rsidP="00FF13F7">
      <w:pPr>
        <w:pStyle w:val="ListParagraph"/>
        <w:numPr>
          <w:ilvl w:val="0"/>
          <w:numId w:val="6"/>
        </w:numPr>
        <w:ind w:left="567" w:hanging="513"/>
        <w:rPr>
          <w:rFonts w:ascii="Times New Roman" w:eastAsia="Times New Roman" w:hAnsi="Times New Roman" w:cs="Times New Roman"/>
        </w:rPr>
      </w:pPr>
      <w:r w:rsidRPr="00B91E3E">
        <w:rPr>
          <w:rFonts w:ascii="Times New Roman" w:eastAsia="Times New Roman" w:hAnsi="Times New Roman" w:cs="Times New Roman"/>
        </w:rPr>
        <w:t>Ward Model</w:t>
      </w:r>
      <w:r>
        <w:rPr>
          <w:rFonts w:ascii="Times New Roman" w:eastAsia="Times New Roman" w:hAnsi="Times New Roman" w:cs="Times New Roman"/>
          <w:color w:val="0000FF"/>
          <w:u w:val="single"/>
        </w:rPr>
        <w:t xml:space="preserve">: </w:t>
      </w:r>
      <w:hyperlink r:id="rId12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www.toronto.ca/city-government/data-research-maps/neighbourhoods-communities/ward-profiles/47-ward-model/</w:t>
        </w:r>
      </w:hyperlink>
    </w:p>
    <w:p w14:paraId="1EBA4D42" w14:textId="0E4E892B" w:rsidR="00B91E3E" w:rsidRPr="00FF13F7" w:rsidRDefault="00B91E3E" w:rsidP="00FF13F7">
      <w:pPr>
        <w:pStyle w:val="ListParagraph"/>
        <w:numPr>
          <w:ilvl w:val="0"/>
          <w:numId w:val="6"/>
        </w:numPr>
        <w:ind w:left="567" w:hanging="513"/>
        <w:rPr>
          <w:rFonts w:ascii="Times New Roman" w:eastAsia="Times New Roman" w:hAnsi="Times New Roman" w:cs="Times New Roman"/>
        </w:rPr>
      </w:pPr>
      <w:r>
        <w:t>Neighborhood profiles:</w:t>
      </w:r>
      <w:r w:rsidRPr="00B91E3E">
        <w:t xml:space="preserve"> </w:t>
      </w:r>
      <w:hyperlink r:id="rId13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open.toronto.ca/dataset/neighbourhood-profiles/</w:t>
        </w:r>
      </w:hyperlink>
    </w:p>
    <w:p w14:paraId="4085937D" w14:textId="77777777" w:rsidR="00FF13F7" w:rsidRDefault="00FF13F7" w:rsidP="00FF13F7">
      <w:pPr>
        <w:pStyle w:val="ListParagraph"/>
        <w:ind w:left="567"/>
        <w:rPr>
          <w:rFonts w:ascii="Times New Roman" w:eastAsia="Times New Roman" w:hAnsi="Times New Roman" w:cs="Times New Roman"/>
        </w:rPr>
      </w:pPr>
    </w:p>
    <w:p w14:paraId="5F77ED90" w14:textId="77777777" w:rsidR="00CC6195" w:rsidRPr="00CC6195" w:rsidRDefault="00CC6195" w:rsidP="00CC6195">
      <w:pPr>
        <w:ind w:left="54"/>
        <w:rPr>
          <w:rFonts w:ascii="Times New Roman" w:eastAsia="Times New Roman" w:hAnsi="Times New Roman" w:cs="Times New Roman"/>
        </w:rPr>
      </w:pPr>
    </w:p>
    <w:p w14:paraId="16E18E46" w14:textId="77777777" w:rsidR="00877E1F" w:rsidRPr="00877E1F" w:rsidRDefault="00877E1F"/>
    <w:p w14:paraId="661BC88D" w14:textId="77777777" w:rsidR="00C636EE" w:rsidRDefault="00C636EE">
      <w:pPr>
        <w:rPr>
          <w:lang w:val="en-US"/>
        </w:rPr>
      </w:pPr>
    </w:p>
    <w:p w14:paraId="52E9C11B" w14:textId="753DD4D1" w:rsidR="00C636EE" w:rsidRDefault="00C636EE">
      <w:pPr>
        <w:rPr>
          <w:b/>
          <w:bCs/>
          <w:lang w:val="en-US"/>
        </w:rPr>
      </w:pPr>
      <w:r w:rsidRPr="00877E1F">
        <w:rPr>
          <w:b/>
          <w:bCs/>
          <w:lang w:val="en-US"/>
        </w:rPr>
        <w:t>ROUGH BREAKDOWN OF TASKS</w:t>
      </w:r>
      <w:r w:rsidR="00B91E3E">
        <w:rPr>
          <w:b/>
          <w:bCs/>
          <w:lang w:val="en-US"/>
        </w:rPr>
        <w:t xml:space="preserve"> (graphs may change as we go through the data in detail)</w:t>
      </w:r>
    </w:p>
    <w:p w14:paraId="76C4BA39" w14:textId="74292244" w:rsidR="005873DB" w:rsidRDefault="005873DB">
      <w:pPr>
        <w:rPr>
          <w:b/>
          <w:bCs/>
          <w:lang w:val="en-US"/>
        </w:rPr>
      </w:pPr>
    </w:p>
    <w:p w14:paraId="13649281" w14:textId="3D923B2E" w:rsidR="005873DB" w:rsidRDefault="005873DB" w:rsidP="005873DB">
      <w:pPr>
        <w:pStyle w:val="ListParagraph"/>
        <w:numPr>
          <w:ilvl w:val="0"/>
          <w:numId w:val="7"/>
        </w:numPr>
        <w:rPr>
          <w:lang w:val="en-US"/>
        </w:rPr>
      </w:pPr>
      <w:r w:rsidRPr="00C636EE">
        <w:rPr>
          <w:lang w:val="en-US"/>
        </w:rPr>
        <w:t>What are the most common</w:t>
      </w:r>
      <w:r>
        <w:rPr>
          <w:lang w:val="en-US"/>
        </w:rPr>
        <w:t xml:space="preserve"> / least common </w:t>
      </w:r>
      <w:r w:rsidRPr="00C636EE">
        <w:rPr>
          <w:lang w:val="en-US"/>
        </w:rPr>
        <w:t>crimes in Toronto?</w:t>
      </w:r>
      <w:r w:rsidR="00CE0ABA" w:rsidRPr="00CE0ABA">
        <w:rPr>
          <w:lang w:val="en-US"/>
        </w:rPr>
        <w:t xml:space="preserve"> What are the total number of crimes in 2014-2019 and are there any trends?</w:t>
      </w:r>
    </w:p>
    <w:p w14:paraId="69146F2E" w14:textId="0735968C" w:rsidR="005873DB" w:rsidRDefault="005873DB" w:rsidP="005873DB">
      <w:pPr>
        <w:pStyle w:val="ListParagraph"/>
        <w:numPr>
          <w:ilvl w:val="1"/>
          <w:numId w:val="7"/>
        </w:numPr>
        <w:rPr>
          <w:lang w:val="en-US"/>
        </w:rPr>
      </w:pPr>
      <w:r w:rsidRPr="005873DB">
        <w:rPr>
          <w:lang w:val="en-US"/>
        </w:rPr>
        <w:t>Merge</w:t>
      </w:r>
      <w:r>
        <w:rPr>
          <w:lang w:val="en-US"/>
        </w:rPr>
        <w:t xml:space="preserve"> datasets of different crime types for Toronto Crime data</w:t>
      </w:r>
    </w:p>
    <w:p w14:paraId="720AEE90" w14:textId="3053E283" w:rsidR="005873DB" w:rsidRDefault="005873DB" w:rsidP="005873DB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Create dataframe for 201</w:t>
      </w:r>
      <w:r w:rsidR="00E168C3">
        <w:rPr>
          <w:lang w:val="en-US"/>
        </w:rPr>
        <w:t>4</w:t>
      </w:r>
      <w:r>
        <w:rPr>
          <w:lang w:val="en-US"/>
        </w:rPr>
        <w:t xml:space="preserve">-2019 </w:t>
      </w:r>
    </w:p>
    <w:p w14:paraId="1A0604E4" w14:textId="122950C5" w:rsidR="005873DB" w:rsidRDefault="005873DB" w:rsidP="005873DB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Create </w:t>
      </w:r>
      <w:r w:rsidR="00E168C3">
        <w:rPr>
          <w:lang w:val="en-US"/>
        </w:rPr>
        <w:t xml:space="preserve">bar chart for total </w:t>
      </w:r>
      <w:r w:rsidR="00CE0ABA">
        <w:rPr>
          <w:lang w:val="en-US"/>
        </w:rPr>
        <w:t>crime by type</w:t>
      </w:r>
    </w:p>
    <w:p w14:paraId="32572698" w14:textId="383EBBF8" w:rsidR="00CE0ABA" w:rsidRDefault="00CE0ABA" w:rsidP="005873DB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Create line graph to see the total number of crimes </w:t>
      </w:r>
    </w:p>
    <w:p w14:paraId="3D856B19" w14:textId="77777777" w:rsidR="00CE0ABA" w:rsidRPr="00877E1F" w:rsidRDefault="00CE0ABA" w:rsidP="00CE0ABA">
      <w:pPr>
        <w:pStyle w:val="ListParagraph"/>
        <w:ind w:left="426"/>
        <w:rPr>
          <w:lang w:val="en-US"/>
        </w:rPr>
      </w:pPr>
    </w:p>
    <w:p w14:paraId="40914F68" w14:textId="0E97F08F" w:rsidR="00CE0ABA" w:rsidRDefault="00CE0ABA" w:rsidP="00CE0ABA">
      <w:pPr>
        <w:pStyle w:val="ListParagraph"/>
        <w:numPr>
          <w:ilvl w:val="0"/>
          <w:numId w:val="7"/>
        </w:numPr>
        <w:rPr>
          <w:lang w:val="en-US"/>
        </w:rPr>
      </w:pPr>
      <w:r w:rsidRPr="00CE0ABA">
        <w:rPr>
          <w:lang w:val="en-US"/>
        </w:rPr>
        <w:t>What time of the year the frequency of crime is highest?</w:t>
      </w:r>
      <w:r>
        <w:rPr>
          <w:lang w:val="en-US"/>
        </w:rPr>
        <w:t xml:space="preserve"> </w:t>
      </w:r>
      <w:r w:rsidRPr="00CE0ABA">
        <w:rPr>
          <w:lang w:val="en-US"/>
        </w:rPr>
        <w:t xml:space="preserve">Correlation of crime with different </w:t>
      </w:r>
      <w:proofErr w:type="spellStart"/>
      <w:proofErr w:type="gramStart"/>
      <w:r w:rsidRPr="00CE0ABA">
        <w:rPr>
          <w:lang w:val="en-US"/>
        </w:rPr>
        <w:t>seasons</w:t>
      </w:r>
      <w:r>
        <w:rPr>
          <w:lang w:val="en-US"/>
        </w:rPr>
        <w:t>.</w:t>
      </w:r>
      <w:r w:rsidRPr="00CE0ABA">
        <w:rPr>
          <w:lang w:val="en-US"/>
        </w:rPr>
        <w:t>Correlation</w:t>
      </w:r>
      <w:proofErr w:type="spellEnd"/>
      <w:proofErr w:type="gramEnd"/>
      <w:r w:rsidRPr="00CE0ABA">
        <w:rPr>
          <w:lang w:val="en-US"/>
        </w:rPr>
        <w:t xml:space="preserve"> of crime with time of the day</w:t>
      </w:r>
    </w:p>
    <w:p w14:paraId="75F44AC1" w14:textId="6EFAB35F" w:rsidR="00CE0ABA" w:rsidRDefault="00CE0ABA" w:rsidP="00CE0ABA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Use Dataset in Question 1, create line graph to find seasonality of crimes</w:t>
      </w:r>
    </w:p>
    <w:p w14:paraId="59BDEFC9" w14:textId="7FF73884" w:rsidR="00CE0ABA" w:rsidRPr="00CE0ABA" w:rsidRDefault="00CE0ABA" w:rsidP="00CE0ABA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Create a bar chart to see the frequency of crimes over the day</w:t>
      </w:r>
    </w:p>
    <w:p w14:paraId="26EEF521" w14:textId="77777777" w:rsidR="00CE0ABA" w:rsidRDefault="00CE0ABA" w:rsidP="00CE0ABA">
      <w:pPr>
        <w:pStyle w:val="ListParagraph"/>
        <w:ind w:left="1440"/>
        <w:rPr>
          <w:lang w:val="en-US"/>
        </w:rPr>
      </w:pPr>
    </w:p>
    <w:p w14:paraId="4E0141A9" w14:textId="1D27CE4C" w:rsidR="00351F9E" w:rsidRDefault="00351F9E" w:rsidP="00351F9E">
      <w:pPr>
        <w:pStyle w:val="ListParagraph"/>
        <w:numPr>
          <w:ilvl w:val="0"/>
          <w:numId w:val="7"/>
        </w:numPr>
        <w:rPr>
          <w:lang w:val="en-US"/>
        </w:rPr>
      </w:pPr>
      <w:r w:rsidRPr="00351F9E">
        <w:rPr>
          <w:lang w:val="en-US"/>
        </w:rPr>
        <w:t>Which neighborhoods experience the highest and lowest crime rates in Toronto?       How close were police stations to where the crime occurred?</w:t>
      </w:r>
      <w:r w:rsidR="00CE0ABA" w:rsidRPr="00CE0ABA">
        <w:t xml:space="preserve"> </w:t>
      </w:r>
      <w:r w:rsidR="00CE0ABA" w:rsidRPr="00CE0ABA">
        <w:rPr>
          <w:lang w:val="en-US"/>
        </w:rPr>
        <w:t>Where in Toronto are Auto Theft, Break and Enter and Robbery likely to occur?</w:t>
      </w:r>
    </w:p>
    <w:p w14:paraId="184EA1ED" w14:textId="77777777" w:rsidR="00351F9E" w:rsidRPr="005873DB" w:rsidRDefault="00351F9E" w:rsidP="00351F9E">
      <w:pPr>
        <w:pStyle w:val="ListParagraph"/>
        <w:numPr>
          <w:ilvl w:val="1"/>
          <w:numId w:val="7"/>
        </w:numPr>
        <w:rPr>
          <w:lang w:val="en-US"/>
        </w:rPr>
      </w:pPr>
      <w:r w:rsidRPr="005873DB">
        <w:rPr>
          <w:lang w:val="en-US"/>
        </w:rPr>
        <w:t xml:space="preserve">use dataset created in question one to generate heat map based on number of </w:t>
      </w:r>
    </w:p>
    <w:p w14:paraId="1BA6B3C0" w14:textId="003D98E2" w:rsidR="00351F9E" w:rsidRDefault="00351F9E" w:rsidP="00351F9E">
      <w:pPr>
        <w:pStyle w:val="ListParagraph"/>
        <w:ind w:left="1440"/>
        <w:rPr>
          <w:lang w:val="en-US"/>
        </w:rPr>
      </w:pPr>
      <w:r>
        <w:rPr>
          <w:lang w:val="en-US"/>
        </w:rPr>
        <w:t>crimes by neighborhoods</w:t>
      </w:r>
      <w:r w:rsidRPr="005873DB">
        <w:rPr>
          <w:lang w:val="en-US"/>
        </w:rPr>
        <w:t xml:space="preserve"> </w:t>
      </w:r>
    </w:p>
    <w:p w14:paraId="6EFBD89E" w14:textId="4A402EEA" w:rsidR="00E168C3" w:rsidRDefault="00E168C3" w:rsidP="00E168C3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find the geocoordinate of the police stations and </w:t>
      </w:r>
      <w:r w:rsidR="00351F9E" w:rsidRPr="00E168C3">
        <w:rPr>
          <w:lang w:val="en-US"/>
        </w:rPr>
        <w:t>add a</w:t>
      </w:r>
      <w:r>
        <w:rPr>
          <w:lang w:val="en-US"/>
        </w:rPr>
        <w:t>s</w:t>
      </w:r>
      <w:r w:rsidR="00351F9E" w:rsidRPr="00E168C3">
        <w:rPr>
          <w:lang w:val="en-US"/>
        </w:rPr>
        <w:t xml:space="preserve"> </w:t>
      </w:r>
      <w:r>
        <w:rPr>
          <w:lang w:val="en-US"/>
        </w:rPr>
        <w:t>markers on heatmap</w:t>
      </w:r>
    </w:p>
    <w:p w14:paraId="1B54B6BA" w14:textId="621613D7" w:rsidR="00CE0ABA" w:rsidRDefault="00CE0ABA" w:rsidP="00E168C3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Create scatter plot for Auto Theft, Break and Enter and Robbery </w:t>
      </w:r>
    </w:p>
    <w:p w14:paraId="04041CC4" w14:textId="77777777" w:rsidR="00CE0ABA" w:rsidRDefault="00CE0ABA" w:rsidP="00B635A8">
      <w:pPr>
        <w:pStyle w:val="ListParagraph"/>
        <w:ind w:left="1440"/>
        <w:rPr>
          <w:lang w:val="en-US"/>
        </w:rPr>
      </w:pPr>
    </w:p>
    <w:p w14:paraId="2E763C84" w14:textId="162ED70B" w:rsidR="00351F9E" w:rsidRPr="00E168C3" w:rsidRDefault="00351F9E" w:rsidP="00E168C3">
      <w:pPr>
        <w:pStyle w:val="ListParagraph"/>
        <w:numPr>
          <w:ilvl w:val="0"/>
          <w:numId w:val="7"/>
        </w:numPr>
        <w:rPr>
          <w:lang w:val="en-US"/>
        </w:rPr>
      </w:pPr>
      <w:r w:rsidRPr="00E168C3">
        <w:rPr>
          <w:lang w:val="en-US"/>
        </w:rPr>
        <w:t xml:space="preserve">In what kinds of properties do the following crimes occur? (house, commercial, apartment, </w:t>
      </w:r>
      <w:proofErr w:type="spellStart"/>
      <w:r w:rsidRPr="00E168C3">
        <w:rPr>
          <w:lang w:val="en-US"/>
        </w:rPr>
        <w:t>etc</w:t>
      </w:r>
      <w:proofErr w:type="spellEnd"/>
      <w:r w:rsidRPr="00E168C3">
        <w:rPr>
          <w:lang w:val="en-US"/>
        </w:rPr>
        <w:t xml:space="preserve">) (For Break- and-enter, </w:t>
      </w:r>
      <w:r w:rsidR="00B635A8">
        <w:rPr>
          <w:lang w:val="en-US"/>
        </w:rPr>
        <w:t>Assault</w:t>
      </w:r>
      <w:r w:rsidRPr="00E168C3">
        <w:rPr>
          <w:lang w:val="en-US"/>
        </w:rPr>
        <w:t xml:space="preserve"> and Robbery)</w:t>
      </w:r>
    </w:p>
    <w:p w14:paraId="7C90017E" w14:textId="2CD02FC5" w:rsidR="00E168C3" w:rsidRDefault="00E168C3" w:rsidP="00351F9E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Create pie chart for each type of crime above</w:t>
      </w:r>
    </w:p>
    <w:p w14:paraId="49C5649E" w14:textId="0858434D" w:rsidR="00CE0ABA" w:rsidRDefault="00CE0ABA" w:rsidP="00351F9E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Create line graph to see the trend for each type of crime above</w:t>
      </w:r>
    </w:p>
    <w:p w14:paraId="085016B9" w14:textId="77777777" w:rsidR="00E168C3" w:rsidRDefault="00E168C3" w:rsidP="00E168C3">
      <w:pPr>
        <w:pStyle w:val="ListParagraph"/>
        <w:ind w:left="1440"/>
        <w:rPr>
          <w:lang w:val="en-US"/>
        </w:rPr>
      </w:pPr>
    </w:p>
    <w:p w14:paraId="56A15C62" w14:textId="77777777" w:rsidR="00351F9E" w:rsidRPr="00B553C4" w:rsidRDefault="00351F9E" w:rsidP="00B553C4">
      <w:pPr>
        <w:rPr>
          <w:lang w:val="en-US"/>
        </w:rPr>
      </w:pPr>
    </w:p>
    <w:p w14:paraId="7D949008" w14:textId="2894C485" w:rsidR="00216CB5" w:rsidRDefault="00B635A8" w:rsidP="00216CB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Find if there is c</w:t>
      </w:r>
      <w:r w:rsidR="00216CB5" w:rsidRPr="00216CB5">
        <w:rPr>
          <w:lang w:val="en-US"/>
        </w:rPr>
        <w:t xml:space="preserve">orrelation </w:t>
      </w:r>
      <w:r>
        <w:rPr>
          <w:lang w:val="en-US"/>
        </w:rPr>
        <w:t xml:space="preserve">between </w:t>
      </w:r>
      <w:r w:rsidR="00216CB5" w:rsidRPr="00216CB5">
        <w:rPr>
          <w:lang w:val="en-US"/>
        </w:rPr>
        <w:t xml:space="preserve">crime </w:t>
      </w:r>
      <w:r>
        <w:rPr>
          <w:lang w:val="en-US"/>
        </w:rPr>
        <w:t>and</w:t>
      </w:r>
      <w:r w:rsidR="00216CB5" w:rsidRPr="00216CB5">
        <w:rPr>
          <w:lang w:val="en-US"/>
        </w:rPr>
        <w:t xml:space="preserve"> current economy</w:t>
      </w:r>
      <w:r>
        <w:rPr>
          <w:lang w:val="en-US"/>
        </w:rPr>
        <w:t>.</w:t>
      </w:r>
    </w:p>
    <w:p w14:paraId="640E8598" w14:textId="59D3EF95" w:rsidR="00216CB5" w:rsidRPr="00216CB5" w:rsidRDefault="00216CB5" w:rsidP="00216CB5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Find </w:t>
      </w:r>
      <w:r w:rsidR="00B635A8">
        <w:rPr>
          <w:lang w:val="en-US"/>
        </w:rPr>
        <w:t xml:space="preserve">monthly </w:t>
      </w:r>
      <w:r>
        <w:rPr>
          <w:lang w:val="en-US"/>
        </w:rPr>
        <w:t xml:space="preserve">GDP data for 2014-2019 and combine with total crime data. Create scatter plot and regression line </w:t>
      </w:r>
    </w:p>
    <w:p w14:paraId="210B9EBA" w14:textId="00560046" w:rsidR="00351F9E" w:rsidRDefault="00351F9E" w:rsidP="00216CB5">
      <w:pPr>
        <w:pStyle w:val="ListParagraph"/>
        <w:ind w:left="1080"/>
        <w:rPr>
          <w:lang w:val="en-US"/>
        </w:rPr>
      </w:pPr>
    </w:p>
    <w:p w14:paraId="7E552B5B" w14:textId="77777777" w:rsidR="00216CB5" w:rsidRPr="00351F9E" w:rsidRDefault="00216CB5" w:rsidP="00216CB5">
      <w:pPr>
        <w:pStyle w:val="ListParagraph"/>
        <w:ind w:left="1080"/>
        <w:rPr>
          <w:lang w:val="en-US"/>
        </w:rPr>
      </w:pPr>
    </w:p>
    <w:p w14:paraId="0B8C7434" w14:textId="77777777" w:rsidR="00351F9E" w:rsidRDefault="00351F9E" w:rsidP="00351F9E">
      <w:pPr>
        <w:pStyle w:val="ListParagraph"/>
        <w:ind w:left="1440"/>
        <w:rPr>
          <w:lang w:val="en-US"/>
        </w:rPr>
      </w:pPr>
    </w:p>
    <w:p w14:paraId="580CB211" w14:textId="77777777" w:rsidR="00351F9E" w:rsidRDefault="00351F9E" w:rsidP="00351F9E">
      <w:pPr>
        <w:pStyle w:val="ListParagraph"/>
        <w:ind w:left="1440"/>
        <w:rPr>
          <w:lang w:val="en-US"/>
        </w:rPr>
      </w:pPr>
    </w:p>
    <w:p w14:paraId="31E50F9E" w14:textId="77777777" w:rsidR="00351F9E" w:rsidRPr="00351F9E" w:rsidRDefault="00351F9E" w:rsidP="00351F9E">
      <w:pPr>
        <w:rPr>
          <w:lang w:val="en-US"/>
        </w:rPr>
      </w:pPr>
    </w:p>
    <w:p w14:paraId="501F109B" w14:textId="688BBA06" w:rsidR="00351F9E" w:rsidRPr="00351F9E" w:rsidRDefault="00351F9E" w:rsidP="00351F9E">
      <w:pPr>
        <w:ind w:left="360"/>
        <w:rPr>
          <w:lang w:val="en-US"/>
        </w:rPr>
      </w:pPr>
    </w:p>
    <w:p w14:paraId="3DDCAE43" w14:textId="77777777" w:rsidR="00351F9E" w:rsidRPr="00351F9E" w:rsidRDefault="00351F9E" w:rsidP="00351F9E">
      <w:pPr>
        <w:rPr>
          <w:lang w:val="en-US"/>
        </w:rPr>
      </w:pPr>
    </w:p>
    <w:p w14:paraId="79EC31B8" w14:textId="16859F43" w:rsidR="005873DB" w:rsidRPr="005873DB" w:rsidRDefault="005873DB" w:rsidP="005873DB">
      <w:pPr>
        <w:rPr>
          <w:lang w:val="en-US"/>
        </w:rPr>
      </w:pPr>
      <w:r>
        <w:rPr>
          <w:lang w:val="en-US"/>
        </w:rPr>
        <w:tab/>
      </w:r>
    </w:p>
    <w:p w14:paraId="730740DB" w14:textId="0B85530D" w:rsidR="005873DB" w:rsidRPr="005873DB" w:rsidRDefault="005873DB" w:rsidP="005873DB">
      <w:pPr>
        <w:ind w:left="1080"/>
        <w:rPr>
          <w:lang w:val="en-US"/>
        </w:rPr>
      </w:pPr>
    </w:p>
    <w:p w14:paraId="5D034C14" w14:textId="77777777" w:rsidR="00CC6195" w:rsidRPr="00D07354" w:rsidRDefault="00CC6195" w:rsidP="00D07354">
      <w:pPr>
        <w:rPr>
          <w:lang w:val="en-US"/>
        </w:rPr>
      </w:pPr>
    </w:p>
    <w:sectPr w:rsidR="00CC6195" w:rsidRPr="00D07354" w:rsidSect="00D570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2F8FD" w14:textId="77777777" w:rsidR="000323ED" w:rsidRDefault="000323ED" w:rsidP="00C636EE">
      <w:r>
        <w:separator/>
      </w:r>
    </w:p>
  </w:endnote>
  <w:endnote w:type="continuationSeparator" w:id="0">
    <w:p w14:paraId="2B2589DC" w14:textId="77777777" w:rsidR="000323ED" w:rsidRDefault="000323ED" w:rsidP="00C63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64DB28" w14:textId="77777777" w:rsidR="000323ED" w:rsidRDefault="000323ED" w:rsidP="00C636EE">
      <w:r>
        <w:separator/>
      </w:r>
    </w:p>
  </w:footnote>
  <w:footnote w:type="continuationSeparator" w:id="0">
    <w:p w14:paraId="148713BF" w14:textId="77777777" w:rsidR="000323ED" w:rsidRDefault="000323ED" w:rsidP="00C63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BE6E27"/>
    <w:multiLevelType w:val="hybridMultilevel"/>
    <w:tmpl w:val="E7AA1CFE"/>
    <w:lvl w:ilvl="0" w:tplc="92FC34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66694"/>
    <w:multiLevelType w:val="hybridMultilevel"/>
    <w:tmpl w:val="078CC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4226E5"/>
    <w:multiLevelType w:val="multilevel"/>
    <w:tmpl w:val="C106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2DB690B"/>
    <w:multiLevelType w:val="hybridMultilevel"/>
    <w:tmpl w:val="56F43788"/>
    <w:lvl w:ilvl="0" w:tplc="D576C63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152997"/>
    <w:multiLevelType w:val="hybridMultilevel"/>
    <w:tmpl w:val="98767B54"/>
    <w:lvl w:ilvl="0" w:tplc="10090013">
      <w:start w:val="1"/>
      <w:numFmt w:val="upperRoman"/>
      <w:lvlText w:val="%1."/>
      <w:lvlJc w:val="righ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2B040F1"/>
    <w:multiLevelType w:val="hybridMultilevel"/>
    <w:tmpl w:val="57CA62E4"/>
    <w:lvl w:ilvl="0" w:tplc="92FC3422">
      <w:start w:val="1"/>
      <w:numFmt w:val="decimal"/>
      <w:lvlText w:val="%1."/>
      <w:lvlJc w:val="left"/>
      <w:pPr>
        <w:ind w:left="1396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56" w:hanging="360"/>
      </w:pPr>
    </w:lvl>
    <w:lvl w:ilvl="2" w:tplc="0409001B">
      <w:start w:val="1"/>
      <w:numFmt w:val="lowerRoman"/>
      <w:lvlText w:val="%3."/>
      <w:lvlJc w:val="right"/>
      <w:pPr>
        <w:ind w:left="2476" w:hanging="180"/>
      </w:pPr>
    </w:lvl>
    <w:lvl w:ilvl="3" w:tplc="0409000F" w:tentative="1">
      <w:start w:val="1"/>
      <w:numFmt w:val="decimal"/>
      <w:lvlText w:val="%4."/>
      <w:lvlJc w:val="left"/>
      <w:pPr>
        <w:ind w:left="3196" w:hanging="360"/>
      </w:pPr>
    </w:lvl>
    <w:lvl w:ilvl="4" w:tplc="04090019" w:tentative="1">
      <w:start w:val="1"/>
      <w:numFmt w:val="lowerLetter"/>
      <w:lvlText w:val="%5."/>
      <w:lvlJc w:val="left"/>
      <w:pPr>
        <w:ind w:left="3916" w:hanging="360"/>
      </w:pPr>
    </w:lvl>
    <w:lvl w:ilvl="5" w:tplc="0409001B" w:tentative="1">
      <w:start w:val="1"/>
      <w:numFmt w:val="lowerRoman"/>
      <w:lvlText w:val="%6."/>
      <w:lvlJc w:val="right"/>
      <w:pPr>
        <w:ind w:left="4636" w:hanging="180"/>
      </w:pPr>
    </w:lvl>
    <w:lvl w:ilvl="6" w:tplc="0409000F" w:tentative="1">
      <w:start w:val="1"/>
      <w:numFmt w:val="decimal"/>
      <w:lvlText w:val="%7."/>
      <w:lvlJc w:val="left"/>
      <w:pPr>
        <w:ind w:left="5356" w:hanging="360"/>
      </w:pPr>
    </w:lvl>
    <w:lvl w:ilvl="7" w:tplc="04090019" w:tentative="1">
      <w:start w:val="1"/>
      <w:numFmt w:val="lowerLetter"/>
      <w:lvlText w:val="%8."/>
      <w:lvlJc w:val="left"/>
      <w:pPr>
        <w:ind w:left="6076" w:hanging="360"/>
      </w:pPr>
    </w:lvl>
    <w:lvl w:ilvl="8" w:tplc="0409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6" w15:restartNumberingAfterBreak="0">
    <w:nsid w:val="68DE5D05"/>
    <w:multiLevelType w:val="hybridMultilevel"/>
    <w:tmpl w:val="E21011AA"/>
    <w:lvl w:ilvl="0" w:tplc="92FC34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3">
      <w:start w:val="1"/>
      <w:numFmt w:val="upp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9D761A"/>
    <w:multiLevelType w:val="hybridMultilevel"/>
    <w:tmpl w:val="2034A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FA2331"/>
    <w:multiLevelType w:val="hybridMultilevel"/>
    <w:tmpl w:val="B1A6C1FA"/>
    <w:lvl w:ilvl="0" w:tplc="92FC34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1"/>
  </w:num>
  <w:num w:numId="5">
    <w:abstractNumId w:val="0"/>
  </w:num>
  <w:num w:numId="6">
    <w:abstractNumId w:val="8"/>
  </w:num>
  <w:num w:numId="7">
    <w:abstractNumId w:val="6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jayNDM2MjI2MTJQ0lEKTi0uzszPAykwrAUABfTEgiwAAAA="/>
  </w:docVars>
  <w:rsids>
    <w:rsidRoot w:val="00C636EE"/>
    <w:rsid w:val="000323ED"/>
    <w:rsid w:val="00127E33"/>
    <w:rsid w:val="00216CB5"/>
    <w:rsid w:val="002A346F"/>
    <w:rsid w:val="00351F9E"/>
    <w:rsid w:val="003B71C4"/>
    <w:rsid w:val="005654B9"/>
    <w:rsid w:val="005873DB"/>
    <w:rsid w:val="00877E1F"/>
    <w:rsid w:val="008F2F25"/>
    <w:rsid w:val="009208AE"/>
    <w:rsid w:val="00A75552"/>
    <w:rsid w:val="00B553C4"/>
    <w:rsid w:val="00B635A8"/>
    <w:rsid w:val="00B91E3E"/>
    <w:rsid w:val="00C636EE"/>
    <w:rsid w:val="00CC6195"/>
    <w:rsid w:val="00CE0ABA"/>
    <w:rsid w:val="00D07354"/>
    <w:rsid w:val="00D57005"/>
    <w:rsid w:val="00DD37BA"/>
    <w:rsid w:val="00DE62EB"/>
    <w:rsid w:val="00E168C3"/>
    <w:rsid w:val="00FF1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22342"/>
  <w15:chartTrackingRefBased/>
  <w15:docId w15:val="{1917718A-EAEF-D14B-8E8C-4A66D1103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6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6EE"/>
  </w:style>
  <w:style w:type="paragraph" w:styleId="Footer">
    <w:name w:val="footer"/>
    <w:basedOn w:val="Normal"/>
    <w:link w:val="FooterChar"/>
    <w:uiPriority w:val="99"/>
    <w:unhideWhenUsed/>
    <w:rsid w:val="00C636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6EE"/>
  </w:style>
  <w:style w:type="paragraph" w:styleId="ListParagraph">
    <w:name w:val="List Paragraph"/>
    <w:basedOn w:val="Normal"/>
    <w:uiPriority w:val="34"/>
    <w:qFormat/>
    <w:rsid w:val="00C636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7E1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61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4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weathermap.org/" TargetMode="External"/><Relationship Id="rId13" Type="http://schemas.openxmlformats.org/officeDocument/2006/relationships/hyperlink" Target="https://open.toronto.ca/dataset/neighbourhood-profil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torontopolice.on.ca/pages/open-data" TargetMode="External"/><Relationship Id="rId12" Type="http://schemas.openxmlformats.org/officeDocument/2006/relationships/hyperlink" Target="https://www.toronto.ca/city-government/data-research-maps/neighbourhoods-communities/ward-profiles/47-ward-mode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en.canada.ca/data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open.toronto.c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12.statcan.gc.ca/census-recensement/2016/dp-pd/prof/details/page.cfm?Lang=E&amp;Geo1=CMACA&amp;Code1=535&amp;Geo2=PR&amp;Code2=35&amp;Data=Count&amp;SearchText=Caledon%20East&amp;SearchType=Begins&amp;SearchPR=01&amp;B1=Al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Nayeem</dc:creator>
  <cp:keywords/>
  <dc:description/>
  <cp:lastModifiedBy>Feng Wang</cp:lastModifiedBy>
  <cp:revision>11</cp:revision>
  <dcterms:created xsi:type="dcterms:W3CDTF">2020-06-20T16:21:00Z</dcterms:created>
  <dcterms:modified xsi:type="dcterms:W3CDTF">2020-06-30T23:35:00Z</dcterms:modified>
</cp:coreProperties>
</file>